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4786F" w14:textId="77777777" w:rsidR="00C75712" w:rsidRDefault="00C75712" w:rsidP="00CB206A">
      <w:pPr>
        <w:jc w:val="center"/>
      </w:pPr>
    </w:p>
    <w:p w14:paraId="5F4D3641" w14:textId="0606E758" w:rsidR="00737062" w:rsidRPr="00C75712" w:rsidRDefault="00737062" w:rsidP="00737062">
      <w:pPr>
        <w:pStyle w:val="Heading2"/>
        <w:spacing w:before="0" w:beforeAutospacing="0" w:after="0" w:afterAutospacing="0"/>
        <w:textAlignment w:val="baseline"/>
        <w:rPr>
          <w:b w:val="0"/>
          <w:bCs w:val="0"/>
          <w:color w:val="605E5E"/>
          <w:sz w:val="24"/>
          <w:szCs w:val="24"/>
        </w:rPr>
      </w:pPr>
      <w:r>
        <w:rPr>
          <w:color w:val="605E5E"/>
          <w:sz w:val="24"/>
          <w:szCs w:val="24"/>
          <w:bdr w:val="none" w:sz="0" w:space="0" w:color="auto" w:frame="1"/>
        </w:rPr>
        <w:t>Acceptance</w:t>
      </w:r>
      <w:r w:rsidRPr="00C75712">
        <w:rPr>
          <w:color w:val="605E5E"/>
          <w:sz w:val="24"/>
          <w:szCs w:val="24"/>
          <w:bdr w:val="none" w:sz="0" w:space="0" w:color="auto" w:frame="1"/>
        </w:rPr>
        <w:t xml:space="preserve"> by Dr. </w:t>
      </w:r>
      <w:r w:rsidR="00203BA2">
        <w:rPr>
          <w:color w:val="605E5E"/>
          <w:sz w:val="24"/>
          <w:szCs w:val="24"/>
          <w:bdr w:val="none" w:sz="0" w:space="0" w:color="auto" w:frame="1"/>
        </w:rPr>
        <w:t>Weis</w:t>
      </w:r>
      <w:r w:rsidRPr="00C75712">
        <w:rPr>
          <w:color w:val="605E5E"/>
          <w:sz w:val="24"/>
          <w:szCs w:val="24"/>
          <w:bdr w:val="none" w:sz="0" w:space="0" w:color="auto" w:frame="1"/>
        </w:rPr>
        <w:t>:</w:t>
      </w:r>
    </w:p>
    <w:p w14:paraId="3027463D" w14:textId="77777777" w:rsidR="00737062" w:rsidRPr="00C75712" w:rsidRDefault="00737062" w:rsidP="00737062">
      <w:pPr>
        <w:pStyle w:val="Heading2"/>
        <w:spacing w:before="0" w:beforeAutospacing="0" w:after="0" w:afterAutospacing="0"/>
        <w:textAlignment w:val="baseline"/>
        <w:rPr>
          <w:b w:val="0"/>
          <w:bCs w:val="0"/>
          <w:color w:val="605E5E"/>
          <w:sz w:val="24"/>
          <w:szCs w:val="24"/>
        </w:rPr>
      </w:pPr>
      <w:r w:rsidRPr="00C75712">
        <w:rPr>
          <w:rStyle w:val="wixguard"/>
          <w:color w:val="605E5E"/>
          <w:sz w:val="24"/>
          <w:szCs w:val="24"/>
          <w:bdr w:val="none" w:sz="0" w:space="0" w:color="auto" w:frame="1"/>
        </w:rPr>
        <w:t>​</w:t>
      </w:r>
    </w:p>
    <w:p w14:paraId="68FE8210" w14:textId="51E5BF9C" w:rsidR="00C75712" w:rsidRPr="00737062" w:rsidRDefault="00203BA2" w:rsidP="00203BA2">
      <w:pPr>
        <w:pStyle w:val="font8"/>
        <w:spacing w:before="0" w:beforeAutospacing="0" w:after="0" w:afterAutospacing="0"/>
        <w:textAlignment w:val="baseline"/>
        <w:rPr>
          <w:color w:val="605E5E"/>
        </w:rPr>
      </w:pPr>
      <w:r w:rsidRPr="00203BA2">
        <w:rPr>
          <w:color w:val="605E5E"/>
        </w:rPr>
        <w:t>Thank you</w:t>
      </w:r>
      <w:r>
        <w:rPr>
          <w:color w:val="605E5E"/>
        </w:rPr>
        <w:t>,</w:t>
      </w:r>
      <w:r w:rsidRPr="00203BA2">
        <w:rPr>
          <w:color w:val="605E5E"/>
        </w:rPr>
        <w:t xml:space="preserve"> Diane. There is not an award that means more to me. I love interacting with students, working with them, guiding them through their thesis, but also their issues, their challenges. It’s a lot of work, but it’s very rewarding. I wouldn’t be here without the input of my parents who were both elementary school teachers and told me how to train and care about students. Thank you, all of you.</w:t>
      </w:r>
    </w:p>
    <w:sectPr w:rsidR="00C75712" w:rsidRPr="0073706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9011E" w14:textId="77777777" w:rsidR="00624D7F" w:rsidRDefault="00624D7F" w:rsidP="00CB206A">
      <w:pPr>
        <w:spacing w:after="0" w:line="240" w:lineRule="auto"/>
      </w:pPr>
      <w:r>
        <w:separator/>
      </w:r>
    </w:p>
  </w:endnote>
  <w:endnote w:type="continuationSeparator" w:id="0">
    <w:p w14:paraId="131BA926" w14:textId="77777777" w:rsidR="00624D7F" w:rsidRDefault="00624D7F" w:rsidP="00CB20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D3722" w14:textId="77777777" w:rsidR="00624D7F" w:rsidRDefault="00624D7F" w:rsidP="00CB206A">
      <w:pPr>
        <w:spacing w:after="0" w:line="240" w:lineRule="auto"/>
      </w:pPr>
      <w:r>
        <w:separator/>
      </w:r>
    </w:p>
  </w:footnote>
  <w:footnote w:type="continuationSeparator" w:id="0">
    <w:p w14:paraId="00A41B1B" w14:textId="77777777" w:rsidR="00624D7F" w:rsidRDefault="00624D7F" w:rsidP="00CB20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2BA93" w14:textId="77777777" w:rsidR="00CB206A" w:rsidRDefault="00CB206A" w:rsidP="00CB206A">
    <w:pPr>
      <w:pStyle w:val="Header"/>
      <w:jc w:val="center"/>
    </w:pPr>
    <w:r w:rsidRPr="00CB206A">
      <w:rPr>
        <w:noProof/>
      </w:rPr>
      <w:drawing>
        <wp:inline distT="0" distB="0" distL="0" distR="0" wp14:anchorId="77AE42FA" wp14:editId="734C7717">
          <wp:extent cx="3341077" cy="793743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8354" cy="8002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rA0NzQzNLA0MrZU0lEKTi0uzszPAykwrAUAuE+U0CwAAAA="/>
  </w:docVars>
  <w:rsids>
    <w:rsidRoot w:val="00DE14EE"/>
    <w:rsid w:val="00203BA2"/>
    <w:rsid w:val="003F3970"/>
    <w:rsid w:val="00624D7F"/>
    <w:rsid w:val="00737062"/>
    <w:rsid w:val="00863E55"/>
    <w:rsid w:val="00C75712"/>
    <w:rsid w:val="00CB206A"/>
    <w:rsid w:val="00DE14EE"/>
    <w:rsid w:val="00FC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C39CE"/>
  <w15:chartTrackingRefBased/>
  <w15:docId w15:val="{A3405FC2-8EB7-4CA5-BE8E-B81589AB7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757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5712"/>
    <w:rPr>
      <w:color w:val="0563C1" w:themeColor="hyperlink"/>
      <w:u w:val="single"/>
    </w:rPr>
  </w:style>
  <w:style w:type="paragraph" w:customStyle="1" w:styleId="font8">
    <w:name w:val="font_8"/>
    <w:basedOn w:val="Normal"/>
    <w:rsid w:val="00C75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C75712"/>
  </w:style>
  <w:style w:type="character" w:customStyle="1" w:styleId="Heading2Char">
    <w:name w:val="Heading 2 Char"/>
    <w:basedOn w:val="DefaultParagraphFont"/>
    <w:link w:val="Heading2"/>
    <w:uiPriority w:val="9"/>
    <w:rsid w:val="00C7571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B2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06A"/>
  </w:style>
  <w:style w:type="paragraph" w:styleId="Footer">
    <w:name w:val="footer"/>
    <w:basedOn w:val="Normal"/>
    <w:link w:val="FooterChar"/>
    <w:uiPriority w:val="99"/>
    <w:unhideWhenUsed/>
    <w:rsid w:val="00CB2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0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on Fraser University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anano</dc:creator>
  <cp:keywords/>
  <dc:description/>
  <cp:lastModifiedBy>Courtney Onstad</cp:lastModifiedBy>
  <cp:revision>2</cp:revision>
  <dcterms:created xsi:type="dcterms:W3CDTF">2022-02-04T04:03:00Z</dcterms:created>
  <dcterms:modified xsi:type="dcterms:W3CDTF">2022-02-04T04:03:00Z</dcterms:modified>
</cp:coreProperties>
</file>